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CFC40BF" w14:textId="79CEFFB5" w:rsidR="00E4653D" w:rsidRDefault="00000000">
      <w:pPr>
        <w:pStyle w:val="FirstParagraph"/>
      </w:pPr>
      <w:r>
        <w:rPr>
          <w:b/>
          <w:bCs/>
        </w:rPr>
        <w:t>Day 3: Python Functions &amp; Lambda Expressions - Mini Calculator Project</w:t>
      </w:r>
      <w:r w:rsidR="00751F77">
        <w:rPr>
          <w:b/>
          <w:bCs/>
        </w:rPr>
        <w:t xml:space="preserve"> (25/07/2025)</w:t>
      </w:r>
    </w:p>
    <w:p w14:paraId="144C9F01" w14:textId="77777777" w:rsidR="00E4653D" w:rsidRDefault="00000000">
      <w:r>
        <w:pict w14:anchorId="4A81A1ED">
          <v:rect id="_x0000_i1025" style="width:0;height:1.5pt" o:hralign="center" o:hrstd="t" o:hr="t"/>
        </w:pict>
      </w:r>
    </w:p>
    <w:p w14:paraId="5A7CA501" w14:textId="77777777" w:rsidR="00E4653D" w:rsidRDefault="00000000">
      <w:pPr>
        <w:pStyle w:val="Heading3"/>
      </w:pPr>
      <w:bookmarkStart w:id="0" w:name="introduction-to-functions"/>
      <w:r>
        <w:t>📖 Introduction to Functions</w:t>
      </w:r>
    </w:p>
    <w:p w14:paraId="7AD307AD" w14:textId="77777777" w:rsidR="00E4653D" w:rsidRDefault="00000000">
      <w:pPr>
        <w:pStyle w:val="FirstParagraph"/>
      </w:pPr>
      <w:r>
        <w:t xml:space="preserve">In Python, a </w:t>
      </w:r>
      <w:r>
        <w:rPr>
          <w:b/>
          <w:bCs/>
        </w:rPr>
        <w:t>function</w:t>
      </w:r>
      <w:r>
        <w:t xml:space="preserve"> is a reusable block of code that performs a specific task. It helps break programs into smaller, manageable pieces, promotes reusability, and makes code easier to read and maintain.</w:t>
      </w:r>
    </w:p>
    <w:p w14:paraId="0CDA82C5" w14:textId="77777777" w:rsidR="00E4653D" w:rsidRDefault="00000000">
      <w:pPr>
        <w:pStyle w:val="Heading4"/>
      </w:pPr>
      <w:bookmarkStart w:id="1" w:name="syntax"/>
      <w:r>
        <w:rPr>
          <w:b/>
          <w:bCs/>
        </w:rPr>
        <w:t>Syntax:</w:t>
      </w:r>
    </w:p>
    <w:p w14:paraId="35D76A0D" w14:textId="77777777" w:rsidR="00E4653D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unction_name(parameter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de bloc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</w:p>
    <w:p w14:paraId="240C4E30" w14:textId="77777777" w:rsidR="00E4653D" w:rsidRDefault="00000000">
      <w:pPr>
        <w:pStyle w:val="Heading3"/>
      </w:pPr>
      <w:bookmarkStart w:id="2" w:name="why-use-functions"/>
      <w:bookmarkEnd w:id="0"/>
      <w:bookmarkEnd w:id="1"/>
      <w:r>
        <w:t>💡 Why Use Functions?</w:t>
      </w:r>
    </w:p>
    <w:p w14:paraId="07205CA2" w14:textId="77777777" w:rsidR="00E4653D" w:rsidRDefault="00000000">
      <w:pPr>
        <w:pStyle w:val="Compact"/>
        <w:numPr>
          <w:ilvl w:val="0"/>
          <w:numId w:val="2"/>
        </w:numPr>
      </w:pPr>
      <w:r>
        <w:t>Reusability</w:t>
      </w:r>
    </w:p>
    <w:p w14:paraId="7F8E7A7B" w14:textId="77777777" w:rsidR="00E4653D" w:rsidRDefault="00000000">
      <w:pPr>
        <w:pStyle w:val="Compact"/>
        <w:numPr>
          <w:ilvl w:val="0"/>
          <w:numId w:val="2"/>
        </w:numPr>
      </w:pPr>
      <w:r>
        <w:t>Cleaner code</w:t>
      </w:r>
    </w:p>
    <w:p w14:paraId="17FDB367" w14:textId="77777777" w:rsidR="00E4653D" w:rsidRDefault="00000000">
      <w:pPr>
        <w:pStyle w:val="Compact"/>
        <w:numPr>
          <w:ilvl w:val="0"/>
          <w:numId w:val="2"/>
        </w:numPr>
      </w:pPr>
      <w:r>
        <w:t>Easy debugging</w:t>
      </w:r>
    </w:p>
    <w:p w14:paraId="7AD82D7D" w14:textId="77777777" w:rsidR="00E4653D" w:rsidRDefault="00000000">
      <w:pPr>
        <w:pStyle w:val="Compact"/>
        <w:numPr>
          <w:ilvl w:val="0"/>
          <w:numId w:val="2"/>
        </w:numPr>
      </w:pPr>
      <w:r>
        <w:t>Logical code structure</w:t>
      </w:r>
    </w:p>
    <w:p w14:paraId="525601A8" w14:textId="77777777" w:rsidR="00E4653D" w:rsidRDefault="00000000">
      <w:r>
        <w:pict w14:anchorId="6A2DEB6B">
          <v:rect id="_x0000_i1026" style="width:0;height:1.5pt" o:hralign="center" o:hrstd="t" o:hr="t"/>
        </w:pict>
      </w:r>
    </w:p>
    <w:p w14:paraId="488A5D93" w14:textId="77777777" w:rsidR="00E4653D" w:rsidRDefault="00000000">
      <w:pPr>
        <w:pStyle w:val="Heading3"/>
      </w:pPr>
      <w:bookmarkStart w:id="3" w:name="creating-basic-functions"/>
      <w:bookmarkEnd w:id="2"/>
      <w:r>
        <w:t>🎓 Creating Basic Functions</w:t>
      </w:r>
    </w:p>
    <w:p w14:paraId="7F34BE8B" w14:textId="77777777" w:rsidR="00E4653D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add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ubtract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ultiply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ivide(a, 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b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Error: Division by zero"</w:t>
      </w:r>
    </w:p>
    <w:p w14:paraId="257EDB26" w14:textId="77777777" w:rsidR="00E4653D" w:rsidRDefault="00000000">
      <w:pPr>
        <w:pStyle w:val="FirstParagraph"/>
      </w:pPr>
      <w:r>
        <w:t xml:space="preserve">These are </w:t>
      </w:r>
      <w:r>
        <w:rPr>
          <w:b/>
          <w:bCs/>
        </w:rPr>
        <w:t>named functions</w:t>
      </w:r>
      <w:r>
        <w:t xml:space="preserve"> defined using the </w:t>
      </w:r>
      <w:r>
        <w:rPr>
          <w:rStyle w:val="VerbatimChar"/>
        </w:rPr>
        <w:t>def</w:t>
      </w:r>
      <w:r>
        <w:t xml:space="preserve"> keyword.</w:t>
      </w:r>
    </w:p>
    <w:p w14:paraId="0EAA1600" w14:textId="77777777" w:rsidR="00E4653D" w:rsidRDefault="00000000">
      <w:r>
        <w:pict w14:anchorId="7EAD5E67">
          <v:rect id="_x0000_i1027" style="width:0;height:1.5pt" o:hralign="center" o:hrstd="t" o:hr="t"/>
        </w:pict>
      </w:r>
    </w:p>
    <w:p w14:paraId="2E1AC5A2" w14:textId="77777777" w:rsidR="00E4653D" w:rsidRDefault="00000000">
      <w:pPr>
        <w:pStyle w:val="Heading3"/>
      </w:pPr>
      <w:bookmarkStart w:id="4" w:name="mini-calculator-project"/>
      <w:bookmarkEnd w:id="3"/>
      <w:r>
        <w:t>🏋️ Mini Calculator Project</w:t>
      </w:r>
    </w:p>
    <w:p w14:paraId="541CA434" w14:textId="77777777" w:rsidR="00E4653D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alculator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ini Calculator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1. Ad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2. Subtrac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3. Multipl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4. Divid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choi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your choice (1-4):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first number: 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floa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Enter second number: 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1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ult:"</w:t>
      </w:r>
      <w:r>
        <w:rPr>
          <w:rStyle w:val="NormalTok"/>
        </w:rPr>
        <w:t>, add(a, b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2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ult:"</w:t>
      </w:r>
      <w:r>
        <w:rPr>
          <w:rStyle w:val="NormalTok"/>
        </w:rPr>
        <w:t>, subtract(a, b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3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ult:"</w:t>
      </w:r>
      <w:r>
        <w:rPr>
          <w:rStyle w:val="NormalTok"/>
        </w:rPr>
        <w:t>, multiply(a, b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choic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4'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esult:"</w:t>
      </w:r>
      <w:r>
        <w:rPr>
          <w:rStyle w:val="NormalTok"/>
        </w:rPr>
        <w:t>, divide(a, b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choic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alculator()</w:t>
      </w:r>
    </w:p>
    <w:p w14:paraId="69D43C40" w14:textId="77777777" w:rsidR="00E4653D" w:rsidRDefault="00000000">
      <w:r>
        <w:pict w14:anchorId="5C0BA341">
          <v:rect id="_x0000_i1028" style="width:0;height:1.5pt" o:hralign="center" o:hrstd="t" o:hr="t"/>
        </w:pict>
      </w:r>
    </w:p>
    <w:p w14:paraId="0E184988" w14:textId="77777777" w:rsidR="00E4653D" w:rsidRDefault="00000000">
      <w:pPr>
        <w:pStyle w:val="Heading3"/>
      </w:pPr>
      <w:bookmarkStart w:id="5" w:name="lambda-anonymous-functions"/>
      <w:bookmarkEnd w:id="4"/>
      <w:r>
        <w:t>🌐 Lambda (Anonymous) Functions</w:t>
      </w:r>
    </w:p>
    <w:p w14:paraId="54C9978F" w14:textId="77777777" w:rsidR="00E4653D" w:rsidRDefault="00000000">
      <w:pPr>
        <w:pStyle w:val="FirstParagraph"/>
      </w:pPr>
      <w:r>
        <w:t xml:space="preserve">A </w:t>
      </w:r>
      <w:r>
        <w:rPr>
          <w:b/>
          <w:bCs/>
        </w:rPr>
        <w:t>lambda function</w:t>
      </w:r>
      <w:r>
        <w:t xml:space="preserve"> is a small anonymous function defined using the </w:t>
      </w:r>
      <w:r>
        <w:rPr>
          <w:rStyle w:val="VerbatimChar"/>
        </w:rPr>
        <w:t>lambda</w:t>
      </w:r>
      <w:r>
        <w:t xml:space="preserve"> keyword. They are generally used for short operations where defining a full function is unnecessary.</w:t>
      </w:r>
    </w:p>
    <w:p w14:paraId="54C828C8" w14:textId="77777777" w:rsidR="00E4653D" w:rsidRDefault="00000000">
      <w:pPr>
        <w:pStyle w:val="Heading4"/>
      </w:pPr>
      <w:bookmarkStart w:id="6" w:name="syntax-1"/>
      <w:r>
        <w:rPr>
          <w:b/>
          <w:bCs/>
        </w:rPr>
        <w:t>Syntax:</w:t>
      </w:r>
    </w:p>
    <w:p w14:paraId="1DD166B6" w14:textId="77777777" w:rsidR="00E4653D" w:rsidRDefault="00000000">
      <w:pPr>
        <w:pStyle w:val="SourceCode"/>
      </w:pPr>
      <w:r>
        <w:rPr>
          <w:rStyle w:val="KeywordTok"/>
        </w:rPr>
        <w:t>lambda</w:t>
      </w:r>
      <w:r>
        <w:rPr>
          <w:rStyle w:val="NormalTok"/>
        </w:rPr>
        <w:t xml:space="preserve"> arguments: expression</w:t>
      </w:r>
    </w:p>
    <w:p w14:paraId="055E16BB" w14:textId="77777777" w:rsidR="00E4653D" w:rsidRDefault="00000000">
      <w:pPr>
        <w:pStyle w:val="Heading4"/>
      </w:pPr>
      <w:bookmarkStart w:id="7" w:name="examples"/>
      <w:bookmarkEnd w:id="6"/>
      <w:r>
        <w:rPr>
          <w:b/>
          <w:bCs/>
        </w:rPr>
        <w:t>Examples:</w:t>
      </w:r>
    </w:p>
    <w:p w14:paraId="059AC9C5" w14:textId="77777777" w:rsidR="00E4653D" w:rsidRDefault="00000000">
      <w:pPr>
        <w:pStyle w:val="SourceCode"/>
      </w:pPr>
      <w:r>
        <w:rPr>
          <w:rStyle w:val="NormalTok"/>
        </w:rPr>
        <w:t xml:space="preserve">ad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a, b: a </w:t>
      </w:r>
      <w:r>
        <w:rPr>
          <w:rStyle w:val="OperatorTok"/>
        </w:rPr>
        <w:t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subtrac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a, b: a </w:t>
      </w:r>
      <w:r>
        <w:rPr>
          <w:rStyle w:val="OperatorTok"/>
        </w:rPr>
        <w:t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multip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a, b: a </w:t>
      </w:r>
      <w:r>
        <w:rPr>
          <w:rStyle w:val="OperatorTok"/>
        </w:rPr>
        <w:t>*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divi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lambda</w:t>
      </w:r>
      <w:r>
        <w:rPr>
          <w:rStyle w:val="NormalTok"/>
        </w:rPr>
        <w:t xml:space="preserve"> a, b: a </w:t>
      </w:r>
      <w:r>
        <w:rPr>
          <w:rStyle w:val="OperatorTok"/>
        </w:rPr>
        <w:t>/</w:t>
      </w:r>
      <w:r>
        <w:rPr>
          <w:rStyle w:val="NormalTok"/>
        </w:rPr>
        <w:t xml:space="preserve"> b </w:t>
      </w:r>
      <w:r>
        <w:rPr>
          <w:rStyle w:val="ControlFlowTok"/>
        </w:rPr>
        <w:t>if</w:t>
      </w:r>
      <w:r>
        <w:rPr>
          <w:rStyle w:val="NormalTok"/>
        </w:rPr>
        <w:t xml:space="preserve"> b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Error"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add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)      </w:t>
      </w:r>
      <w:r>
        <w:rPr>
          <w:rStyle w:val="CommentTok"/>
        </w:rPr>
        <w:t># 15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subtract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CommentTok"/>
        </w:rPr>
        <w:t># 5</w:t>
      </w:r>
    </w:p>
    <w:p w14:paraId="1E3B4922" w14:textId="77777777" w:rsidR="00E4653D" w:rsidRDefault="00000000">
      <w:r>
        <w:pict w14:anchorId="4582EEF9">
          <v:rect id="_x0000_i1029" style="width:0;height:1.5pt" o:hralign="center" o:hrstd="t" o:hr="t"/>
        </w:pict>
      </w:r>
    </w:p>
    <w:p w14:paraId="63716A87" w14:textId="77777777" w:rsidR="00E4653D" w:rsidRDefault="00000000">
      <w:pPr>
        <w:pStyle w:val="Heading3"/>
      </w:pPr>
      <w:bookmarkStart w:id="8" w:name="summary-checklist"/>
      <w:bookmarkEnd w:id="5"/>
      <w:bookmarkEnd w:id="7"/>
      <w:r>
        <w:t>📊 Summary Checklist:</w:t>
      </w:r>
    </w:p>
    <w:p w14:paraId="11109A55" w14:textId="77777777" w:rsidR="00E4653D" w:rsidRDefault="00000000">
      <w:r>
        <w:pict w14:anchorId="4B1691AF">
          <v:rect id="_x0000_i1030" style="width:0;height:1.5pt" o:hralign="center" o:hrstd="t" o:hr="t"/>
        </w:pict>
      </w:r>
    </w:p>
    <w:p w14:paraId="44FD67D3" w14:textId="77777777" w:rsidR="00E4653D" w:rsidRDefault="00000000">
      <w:pPr>
        <w:pStyle w:val="Heading3"/>
      </w:pPr>
      <w:bookmarkStart w:id="9" w:name="task-completed"/>
      <w:bookmarkEnd w:id="8"/>
      <w:r>
        <w:lastRenderedPageBreak/>
        <w:t>📝 Task Completed:</w:t>
      </w:r>
    </w:p>
    <w:p w14:paraId="4884E54A" w14:textId="77777777" w:rsidR="00E4653D" w:rsidRDefault="00000000">
      <w:pPr>
        <w:pStyle w:val="FirstParagraph"/>
      </w:pPr>
      <w:r>
        <w:t>This marks the successful completion of Day 3 in your Python 60-day roadmap! You’re now comfortable working with Python functions, return values, arguments, and lambda expressions.</w:t>
      </w:r>
    </w:p>
    <w:p w14:paraId="2D5D2758" w14:textId="77777777" w:rsidR="00E4653D" w:rsidRDefault="00000000">
      <w:pPr>
        <w:pStyle w:val="BodyText"/>
      </w:pPr>
      <w:r>
        <w:t xml:space="preserve">Next Up: </w:t>
      </w:r>
      <w:r>
        <w:rPr>
          <w:b/>
          <w:bCs/>
        </w:rPr>
        <w:t>Day 4 - Logical Operators and Conditional Statements</w:t>
      </w:r>
    </w:p>
    <w:p w14:paraId="69BB1E2D" w14:textId="77777777" w:rsidR="00E4653D" w:rsidRDefault="00000000">
      <w:r>
        <w:pict w14:anchorId="3BDFCE80">
          <v:rect id="_x0000_i1031" style="width:0;height:1.5pt" o:hralign="center" o:hrstd="t" o:hr="t"/>
        </w:pict>
      </w:r>
      <w:bookmarkEnd w:id="9"/>
    </w:p>
    <w:sectPr w:rsidR="00E4653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04A9B5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DD2B16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954604551">
    <w:abstractNumId w:val="0"/>
  </w:num>
  <w:num w:numId="2" w16cid:durableId="1321696823">
    <w:abstractNumId w:val="1"/>
  </w:num>
  <w:num w:numId="3" w16cid:durableId="18228881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4653D"/>
    <w:rsid w:val="002E37B1"/>
    <w:rsid w:val="00751F77"/>
    <w:rsid w:val="00D54B5E"/>
    <w:rsid w:val="00E46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9349C"/>
  <w15:docId w15:val="{1E8C6B05-E0E7-43CA-8713-B188528C3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19</Words>
  <Characters>1820</Characters>
  <Application>Microsoft Office Word</Application>
  <DocSecurity>0</DocSecurity>
  <Lines>15</Lines>
  <Paragraphs>4</Paragraphs>
  <ScaleCrop>false</ScaleCrop>
  <Company/>
  <LinksUpToDate>false</LinksUpToDate>
  <CharactersWithSpaces>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ESIGN- FACTORY</cp:lastModifiedBy>
  <cp:revision>3</cp:revision>
  <dcterms:created xsi:type="dcterms:W3CDTF">2025-07-25T06:25:00Z</dcterms:created>
  <dcterms:modified xsi:type="dcterms:W3CDTF">2025-07-25T11:03:00Z</dcterms:modified>
</cp:coreProperties>
</file>